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32C8" w:rsidRDefault="005232C8" w:rsidP="005232C8">
      <w:r w:rsidRPr="006D29E4">
        <w:rPr>
          <w:noProof/>
        </w:rPr>
        <w:drawing>
          <wp:inline distT="0" distB="0" distL="0" distR="0">
            <wp:extent cx="1030605" cy="1030605"/>
            <wp:effectExtent l="0" t="0" r="0" b="0"/>
            <wp:docPr id="1" name="Picture 1" descr="kean_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kean_sea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605" cy="103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32C8" w:rsidRDefault="005232C8" w:rsidP="005232C8"/>
    <w:p w:rsidR="005232C8" w:rsidRPr="004365FF" w:rsidRDefault="005232C8" w:rsidP="005232C8">
      <w:pPr>
        <w:jc w:val="center"/>
        <w:rPr>
          <w:rFonts w:ascii="Times New Roman" w:hAnsi="Times New Roman"/>
          <w:b/>
          <w:sz w:val="40"/>
          <w:szCs w:val="40"/>
        </w:rPr>
      </w:pPr>
      <w:r w:rsidRPr="000E7C4F">
        <w:rPr>
          <w:rFonts w:ascii="Times New Roman" w:hAnsi="Times New Roman"/>
          <w:b/>
          <w:sz w:val="48"/>
          <w:szCs w:val="40"/>
        </w:rPr>
        <w:t>Laboratory Report</w:t>
      </w:r>
    </w:p>
    <w:p w:rsidR="005232C8" w:rsidRPr="004365FF" w:rsidRDefault="005232C8" w:rsidP="005232C8">
      <w:pPr>
        <w:jc w:val="center"/>
        <w:rPr>
          <w:rFonts w:ascii="Times New Roman" w:hAnsi="Times New Roman"/>
          <w:sz w:val="40"/>
          <w:szCs w:val="40"/>
        </w:rPr>
      </w:pPr>
    </w:p>
    <w:p w:rsidR="005232C8" w:rsidRDefault="005232C8" w:rsidP="005232C8">
      <w:pPr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 xml:space="preserve">Course ID: </w:t>
      </w:r>
      <w:r>
        <w:rPr>
          <w:rFonts w:ascii="Times New Roman" w:hAnsi="Times New Roman"/>
          <w:b/>
          <w:color w:val="FF0000"/>
          <w:sz w:val="40"/>
          <w:szCs w:val="40"/>
        </w:rPr>
        <w:t>CPS</w:t>
      </w:r>
      <w:r w:rsidRPr="004365FF">
        <w:rPr>
          <w:rFonts w:ascii="Times New Roman" w:hAnsi="Times New Roman"/>
          <w:b/>
          <w:color w:val="FF0000"/>
          <w:sz w:val="40"/>
          <w:szCs w:val="40"/>
        </w:rPr>
        <w:t xml:space="preserve"> </w:t>
      </w:r>
      <w:r>
        <w:rPr>
          <w:rFonts w:ascii="Times New Roman" w:hAnsi="Times New Roman"/>
          <w:b/>
          <w:color w:val="FF0000"/>
          <w:sz w:val="40"/>
          <w:szCs w:val="40"/>
        </w:rPr>
        <w:t>2390</w:t>
      </w:r>
    </w:p>
    <w:p w:rsidR="005232C8" w:rsidRPr="004365FF" w:rsidRDefault="005232C8" w:rsidP="005232C8">
      <w:pPr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 xml:space="preserve">Lab </w:t>
      </w:r>
      <w:r>
        <w:rPr>
          <w:rFonts w:ascii="Times New Roman" w:hAnsi="Times New Roman"/>
          <w:b/>
          <w:color w:val="FF0000"/>
          <w:sz w:val="40"/>
          <w:szCs w:val="40"/>
        </w:rPr>
        <w:t xml:space="preserve">1: </w:t>
      </w:r>
      <w:r>
        <w:rPr>
          <w:rFonts w:ascii="Times New Roman" w:hAnsi="Times New Roman"/>
          <w:b/>
          <w:color w:val="FF0000"/>
          <w:sz w:val="40"/>
          <w:szCs w:val="40"/>
        </w:rPr>
        <w:t>A Simple LC-3 Program</w:t>
      </w:r>
    </w:p>
    <w:p w:rsidR="005232C8" w:rsidRDefault="005232C8" w:rsidP="005232C8"/>
    <w:p w:rsidR="005232C8" w:rsidRDefault="005232C8" w:rsidP="005232C8"/>
    <w:p w:rsidR="005232C8" w:rsidRDefault="005232C8" w:rsidP="005232C8"/>
    <w:p w:rsidR="005232C8" w:rsidRDefault="005232C8" w:rsidP="005232C8"/>
    <w:p w:rsidR="005232C8" w:rsidRPr="004365FF" w:rsidRDefault="005232C8" w:rsidP="005232C8">
      <w:pPr>
        <w:jc w:val="center"/>
        <w:rPr>
          <w:rFonts w:ascii="Times New Roman" w:hAnsi="Times New Roman"/>
          <w:b/>
          <w:sz w:val="32"/>
        </w:rPr>
      </w:pPr>
      <w:r w:rsidRPr="004365FF">
        <w:rPr>
          <w:rFonts w:ascii="Times New Roman" w:hAnsi="Times New Roman"/>
          <w:b/>
          <w:sz w:val="32"/>
        </w:rPr>
        <w:t>Student:</w:t>
      </w:r>
      <w:r>
        <w:rPr>
          <w:rFonts w:ascii="Times New Roman" w:hAnsi="Times New Roman"/>
          <w:b/>
          <w:sz w:val="32"/>
        </w:rPr>
        <w:t xml:space="preserve"> Reuben Hernandez</w:t>
      </w:r>
    </w:p>
    <w:p w:rsidR="005232C8" w:rsidRDefault="005232C8" w:rsidP="005232C8">
      <w:pPr>
        <w:jc w:val="center"/>
        <w:rPr>
          <w:rFonts w:ascii="Times New Roman" w:hAnsi="Times New Roman"/>
          <w:b/>
          <w:sz w:val="32"/>
        </w:rPr>
      </w:pPr>
    </w:p>
    <w:p w:rsidR="005232C8" w:rsidRPr="004365FF" w:rsidRDefault="005232C8" w:rsidP="005232C8">
      <w:pPr>
        <w:jc w:val="center"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Instructor: Dr. Jing-</w:t>
      </w:r>
      <w:proofErr w:type="spellStart"/>
      <w:r>
        <w:rPr>
          <w:rFonts w:ascii="Times New Roman" w:hAnsi="Times New Roman"/>
          <w:b/>
          <w:sz w:val="32"/>
        </w:rPr>
        <w:t>Chiou</w:t>
      </w:r>
      <w:proofErr w:type="spellEnd"/>
      <w:r>
        <w:rPr>
          <w:rFonts w:ascii="Times New Roman" w:hAnsi="Times New Roman"/>
          <w:b/>
          <w:sz w:val="32"/>
        </w:rPr>
        <w:t xml:space="preserve"> </w:t>
      </w:r>
      <w:proofErr w:type="spellStart"/>
      <w:r>
        <w:rPr>
          <w:rFonts w:ascii="Times New Roman" w:hAnsi="Times New Roman"/>
          <w:b/>
          <w:sz w:val="32"/>
        </w:rPr>
        <w:t>Liou</w:t>
      </w:r>
      <w:proofErr w:type="spellEnd"/>
    </w:p>
    <w:p w:rsidR="005232C8" w:rsidRDefault="005232C8" w:rsidP="005232C8">
      <w:pPr>
        <w:jc w:val="center"/>
        <w:rPr>
          <w:rFonts w:ascii="Times New Roman" w:hAnsi="Times New Roman"/>
          <w:b/>
          <w:sz w:val="32"/>
        </w:rPr>
      </w:pPr>
    </w:p>
    <w:p w:rsidR="005232C8" w:rsidRDefault="005232C8" w:rsidP="005232C8">
      <w:pPr>
        <w:jc w:val="center"/>
        <w:rPr>
          <w:rFonts w:ascii="Times New Roman" w:hAnsi="Times New Roman"/>
          <w:b/>
          <w:sz w:val="32"/>
        </w:rPr>
      </w:pPr>
    </w:p>
    <w:p w:rsidR="005232C8" w:rsidRDefault="005232C8" w:rsidP="005232C8">
      <w:pPr>
        <w:jc w:val="center"/>
        <w:rPr>
          <w:rFonts w:ascii="Times New Roman" w:hAnsi="Times New Roman"/>
          <w:b/>
          <w:sz w:val="32"/>
        </w:rPr>
      </w:pPr>
    </w:p>
    <w:p w:rsidR="005232C8" w:rsidRDefault="005232C8" w:rsidP="005232C8">
      <w:pPr>
        <w:jc w:val="center"/>
        <w:rPr>
          <w:rFonts w:ascii="Times New Roman" w:hAnsi="Times New Roman"/>
          <w:b/>
          <w:sz w:val="32"/>
        </w:rPr>
      </w:pPr>
      <w:r w:rsidRPr="004365FF">
        <w:rPr>
          <w:rFonts w:ascii="Times New Roman" w:hAnsi="Times New Roman"/>
          <w:b/>
          <w:sz w:val="32"/>
        </w:rPr>
        <w:t>Date:</w:t>
      </w:r>
      <w:r>
        <w:rPr>
          <w:rFonts w:ascii="Times New Roman" w:hAnsi="Times New Roman"/>
          <w:b/>
          <w:sz w:val="32"/>
        </w:rPr>
        <w:t xml:space="preserve"> 10/10/2017</w:t>
      </w:r>
    </w:p>
    <w:p w:rsidR="005232C8" w:rsidRDefault="005232C8" w:rsidP="005232C8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br w:type="page"/>
      </w:r>
      <w:r>
        <w:rPr>
          <w:rFonts w:ascii="Times New Roman" w:hAnsi="Times New Roman"/>
          <w:b/>
          <w:sz w:val="32"/>
        </w:rPr>
        <w:lastRenderedPageBreak/>
        <w:t>Description</w:t>
      </w:r>
    </w:p>
    <w:p w:rsidR="005232C8" w:rsidRDefault="005232C8" w:rsidP="005232C8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is section describes the objective of the lab based on your understanding from the actual lab. work.</w:t>
      </w:r>
    </w:p>
    <w:p w:rsidR="005232C8" w:rsidRDefault="005232C8" w:rsidP="005232C8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e first part</w:t>
      </w:r>
      <w:r w:rsidR="00A21A13">
        <w:rPr>
          <w:rFonts w:ascii="Times New Roman" w:hAnsi="Times New Roman"/>
          <w:b/>
          <w:sz w:val="24"/>
        </w:rPr>
        <w:t>: L</w:t>
      </w:r>
      <w:r>
        <w:rPr>
          <w:rFonts w:ascii="Times New Roman" w:hAnsi="Times New Roman"/>
          <w:b/>
          <w:sz w:val="24"/>
        </w:rPr>
        <w:t>oad data from memory location x3100 and store into to a Register</w:t>
      </w:r>
      <w:r w:rsidR="00A21A13">
        <w:rPr>
          <w:rFonts w:ascii="Times New Roman" w:hAnsi="Times New Roman"/>
          <w:b/>
          <w:sz w:val="24"/>
        </w:rPr>
        <w:t>.</w:t>
      </w:r>
    </w:p>
    <w:p w:rsidR="00A21A13" w:rsidRDefault="00A21A13" w:rsidP="005232C8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e second part: Determine if the data from memory location x3100 is odd or even. If odd store x0001 into memory location x3101 or if even store x0000 into memory location x3101.</w:t>
      </w:r>
    </w:p>
    <w:p w:rsidR="005232C8" w:rsidRPr="005232C8" w:rsidRDefault="00A21A13" w:rsidP="005232C8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The third part: Count the 1’s of the data in memory location x3100 and store the sum of 1’s into memory location x3102. </w:t>
      </w:r>
    </w:p>
    <w:p w:rsidR="005232C8" w:rsidRPr="00FC51B6" w:rsidRDefault="005232C8" w:rsidP="005232C8">
      <w:pPr>
        <w:rPr>
          <w:rFonts w:ascii="Times New Roman" w:hAnsi="Times New Roman"/>
          <w:b/>
          <w:sz w:val="24"/>
        </w:rPr>
      </w:pPr>
    </w:p>
    <w:p w:rsidR="005232C8" w:rsidRDefault="005232C8" w:rsidP="005232C8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rocedure and Notes</w:t>
      </w:r>
    </w:p>
    <w:p w:rsidR="00A21A13" w:rsidRPr="00A21A13" w:rsidRDefault="005232C8" w:rsidP="00A21A13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 w:rsidRPr="00FC51B6">
        <w:rPr>
          <w:rFonts w:ascii="Times New Roman" w:hAnsi="Times New Roman"/>
          <w:b/>
          <w:sz w:val="24"/>
        </w:rPr>
        <w:t xml:space="preserve">This section is an itemized </w:t>
      </w:r>
      <w:r>
        <w:rPr>
          <w:rFonts w:ascii="Times New Roman" w:hAnsi="Times New Roman"/>
          <w:b/>
          <w:sz w:val="24"/>
        </w:rPr>
        <w:t xml:space="preserve">list of </w:t>
      </w:r>
      <w:r w:rsidRPr="00FC51B6">
        <w:rPr>
          <w:rFonts w:ascii="Times New Roman" w:hAnsi="Times New Roman"/>
          <w:b/>
          <w:sz w:val="24"/>
        </w:rPr>
        <w:t xml:space="preserve">notes you took </w:t>
      </w:r>
      <w:r>
        <w:rPr>
          <w:rFonts w:ascii="Times New Roman" w:hAnsi="Times New Roman"/>
          <w:b/>
          <w:sz w:val="24"/>
        </w:rPr>
        <w:t xml:space="preserve">by </w:t>
      </w:r>
      <w:r w:rsidRPr="00FC51B6">
        <w:rPr>
          <w:rFonts w:ascii="Times New Roman" w:hAnsi="Times New Roman"/>
          <w:b/>
          <w:sz w:val="24"/>
        </w:rPr>
        <w:t xml:space="preserve">following the lab procedure. </w:t>
      </w:r>
    </w:p>
    <w:p w:rsidR="005232C8" w:rsidRDefault="005232C8" w:rsidP="005232C8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 w:rsidRPr="00FC51B6">
        <w:rPr>
          <w:rFonts w:ascii="Times New Roman" w:hAnsi="Times New Roman"/>
          <w:b/>
          <w:sz w:val="24"/>
        </w:rPr>
        <w:t>It should cover any data</w:t>
      </w:r>
      <w:r>
        <w:rPr>
          <w:rFonts w:ascii="Times New Roman" w:hAnsi="Times New Roman"/>
          <w:b/>
          <w:sz w:val="24"/>
        </w:rPr>
        <w:t xml:space="preserve">/information that </w:t>
      </w:r>
      <w:r w:rsidRPr="00FC51B6">
        <w:rPr>
          <w:rFonts w:ascii="Times New Roman" w:hAnsi="Times New Roman"/>
          <w:b/>
          <w:sz w:val="24"/>
        </w:rPr>
        <w:t xml:space="preserve">you </w:t>
      </w:r>
      <w:r>
        <w:rPr>
          <w:rFonts w:ascii="Times New Roman" w:hAnsi="Times New Roman"/>
          <w:b/>
          <w:sz w:val="24"/>
        </w:rPr>
        <w:t>are asked to note or observe at</w:t>
      </w:r>
      <w:r w:rsidRPr="00FC51B6">
        <w:rPr>
          <w:rFonts w:ascii="Times New Roman" w:hAnsi="Times New Roman"/>
          <w:b/>
          <w:sz w:val="24"/>
        </w:rPr>
        <w:t xml:space="preserve"> that procedure</w:t>
      </w:r>
      <w:r>
        <w:rPr>
          <w:rFonts w:ascii="Times New Roman" w:hAnsi="Times New Roman"/>
          <w:b/>
          <w:sz w:val="24"/>
        </w:rPr>
        <w:t>.</w:t>
      </w:r>
    </w:p>
    <w:p w:rsidR="005232C8" w:rsidRDefault="005232C8" w:rsidP="005232C8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You can list any problems you encountered during the lab. Try to discuss why it occurred and how to get it right for the correct response, if you did.</w:t>
      </w:r>
    </w:p>
    <w:p w:rsidR="00A21A13" w:rsidRDefault="005457DF" w:rsidP="00A21A13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Numbers that are odd end with a 1 in binary, numbers that are even end in a 0 in binary</w:t>
      </w:r>
    </w:p>
    <w:p w:rsidR="005457DF" w:rsidRDefault="005457DF" w:rsidP="00A21A13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 do I create a loop in LC-3?</w:t>
      </w:r>
    </w:p>
    <w:p w:rsidR="005457DF" w:rsidRDefault="005457DF" w:rsidP="00A21A13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 to calculate the offsets correctly.</w:t>
      </w:r>
    </w:p>
    <w:p w:rsidR="005457DF" w:rsidRDefault="005457DF" w:rsidP="00A21A13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o go up using branch, subtract a number from the PC value</w:t>
      </w:r>
    </w:p>
    <w:p w:rsidR="005457DF" w:rsidRDefault="005457DF" w:rsidP="00A21A13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o go down using branch, add a number to the PC value</w:t>
      </w:r>
    </w:p>
    <w:p w:rsidR="005457DF" w:rsidRDefault="005457DF" w:rsidP="00A21A13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Masking can be used to determine the value of a bit in a certain location</w:t>
      </w:r>
    </w:p>
    <w:p w:rsidR="00874002" w:rsidRDefault="005457DF" w:rsidP="00874002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Use shifting to count how many 1’s </w:t>
      </w:r>
      <w:proofErr w:type="gramStart"/>
      <w:r>
        <w:rPr>
          <w:rFonts w:ascii="Times New Roman" w:hAnsi="Times New Roman"/>
          <w:b/>
          <w:sz w:val="24"/>
        </w:rPr>
        <w:t>are</w:t>
      </w:r>
      <w:proofErr w:type="gramEnd"/>
      <w:r>
        <w:rPr>
          <w:rFonts w:ascii="Times New Roman" w:hAnsi="Times New Roman"/>
          <w:b/>
          <w:sz w:val="24"/>
        </w:rPr>
        <w:t xml:space="preserve"> in the 16-bit number.</w:t>
      </w:r>
    </w:p>
    <w:p w:rsidR="006760FF" w:rsidRDefault="006760FF" w:rsidP="00874002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How can I implement a nest </w:t>
      </w:r>
      <w:proofErr w:type="gramStart"/>
      <w:r>
        <w:rPr>
          <w:rFonts w:ascii="Times New Roman" w:hAnsi="Times New Roman"/>
          <w:b/>
          <w:sz w:val="24"/>
        </w:rPr>
        <w:t>branch.</w:t>
      </w:r>
      <w:proofErr w:type="gramEnd"/>
    </w:p>
    <w:p w:rsidR="00874002" w:rsidRPr="00874002" w:rsidRDefault="00874002" w:rsidP="00874002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Flowchart attached on the back.</w:t>
      </w:r>
    </w:p>
    <w:p w:rsidR="005232C8" w:rsidRPr="00690B8F" w:rsidRDefault="005232C8" w:rsidP="005232C8">
      <w:pPr>
        <w:rPr>
          <w:rFonts w:ascii="Times New Roman" w:hAnsi="Times New Roman"/>
          <w:b/>
          <w:sz w:val="24"/>
        </w:rPr>
      </w:pPr>
    </w:p>
    <w:p w:rsidR="005232C8" w:rsidRDefault="005232C8" w:rsidP="005232C8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Results and Reports</w:t>
      </w:r>
    </w:p>
    <w:p w:rsidR="005232C8" w:rsidRDefault="005232C8" w:rsidP="005232C8">
      <w:pPr>
        <w:rPr>
          <w:rFonts w:ascii="Times New Roman" w:hAnsi="Times New Roman"/>
          <w:b/>
          <w:sz w:val="24"/>
        </w:rPr>
      </w:pPr>
      <w:r w:rsidRPr="00FC51B6">
        <w:rPr>
          <w:rFonts w:ascii="Times New Roman" w:hAnsi="Times New Roman"/>
          <w:b/>
          <w:sz w:val="24"/>
        </w:rPr>
        <w:t xml:space="preserve">This section is for you to </w:t>
      </w:r>
      <w:r>
        <w:rPr>
          <w:rFonts w:ascii="Times New Roman" w:hAnsi="Times New Roman"/>
          <w:b/>
          <w:sz w:val="24"/>
        </w:rPr>
        <w:t>discuss your final results and/</w:t>
      </w:r>
      <w:r w:rsidRPr="00FC51B6">
        <w:rPr>
          <w:rFonts w:ascii="Times New Roman" w:hAnsi="Times New Roman"/>
          <w:b/>
          <w:sz w:val="24"/>
        </w:rPr>
        <w:t>or report from your conclusion.</w:t>
      </w:r>
      <w:r>
        <w:rPr>
          <w:rFonts w:ascii="Times New Roman" w:hAnsi="Times New Roman"/>
          <w:b/>
          <w:sz w:val="24"/>
        </w:rPr>
        <w:t xml:space="preserve"> If there are any files prepared as the results of the lab, make sure they are accessible electronically.</w:t>
      </w:r>
    </w:p>
    <w:p w:rsidR="005232C8" w:rsidRDefault="006760FF" w:rsidP="005232C8">
      <w:pPr>
        <w:rPr>
          <w:rFonts w:ascii="Times New Roman" w:hAnsi="Times New Roman"/>
          <w:b/>
          <w:sz w:val="24"/>
        </w:rPr>
      </w:pPr>
      <w:r>
        <w:rPr>
          <w:noProof/>
        </w:rPr>
        <w:lastRenderedPageBreak/>
        <w:drawing>
          <wp:inline distT="0" distB="0" distL="0" distR="0">
            <wp:extent cx="6614160" cy="5660967"/>
            <wp:effectExtent l="0" t="0" r="0" b="0"/>
            <wp:docPr id="3" name="Picture 3" descr="C:\Users\ReuHdz\AppData\Local\Microsoft\Windows\INetCache\Content.Word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euHdz\AppData\Local\Microsoft\Windows\INetCache\Content.Word\Untitled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8744" cy="5673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FB1" w:rsidRDefault="006760FF" w:rsidP="005232C8">
      <w:pPr>
        <w:rPr>
          <w:rFonts w:ascii="Times New Roman" w:hAnsi="Times New Roman"/>
          <w:b/>
          <w:sz w:val="24"/>
        </w:rPr>
      </w:pPr>
      <w:proofErr w:type="gramStart"/>
      <w:r>
        <w:rPr>
          <w:rFonts w:ascii="Times New Roman" w:hAnsi="Times New Roman"/>
          <w:b/>
          <w:sz w:val="24"/>
        </w:rPr>
        <w:t>Final result</w:t>
      </w:r>
      <w:proofErr w:type="gramEnd"/>
      <w:r>
        <w:rPr>
          <w:rFonts w:ascii="Times New Roman" w:hAnsi="Times New Roman"/>
          <w:b/>
          <w:sz w:val="24"/>
        </w:rPr>
        <w:t xml:space="preserve">: Data from memory location x3100 was masked to determine if it was odd or even. In this case mem[x3100] = </w:t>
      </w:r>
      <w:proofErr w:type="spellStart"/>
      <w:r>
        <w:rPr>
          <w:rFonts w:ascii="Times New Roman" w:hAnsi="Times New Roman"/>
          <w:b/>
          <w:sz w:val="24"/>
        </w:rPr>
        <w:t>xFFFF</w:t>
      </w:r>
      <w:proofErr w:type="spellEnd"/>
      <w:r w:rsidR="00F31FB1">
        <w:rPr>
          <w:rFonts w:ascii="Times New Roman" w:hAnsi="Times New Roman"/>
          <w:b/>
          <w:sz w:val="24"/>
        </w:rPr>
        <w:t>, this program will store the value of LSB of mem[x3100] into mem[x3101]. Then using left bit shifts, each time the program encounters a 1, R3 (running sum) is incremented. This process continues till R2 (counter) is equal to 0. The value of R3 (number of 1’s) is then stored into mem[x3102</w:t>
      </w:r>
      <w:proofErr w:type="gramStart"/>
      <w:r w:rsidR="00F31FB1">
        <w:rPr>
          <w:rFonts w:ascii="Times New Roman" w:hAnsi="Times New Roman"/>
          <w:b/>
          <w:sz w:val="24"/>
        </w:rPr>
        <w:t>] .</w:t>
      </w:r>
      <w:proofErr w:type="gramEnd"/>
      <w:r w:rsidR="00F31FB1">
        <w:rPr>
          <w:rFonts w:ascii="Times New Roman" w:hAnsi="Times New Roman"/>
          <w:b/>
          <w:sz w:val="24"/>
        </w:rPr>
        <w:t xml:space="preserve"> </w:t>
      </w:r>
    </w:p>
    <w:p w:rsidR="00F31FB1" w:rsidRDefault="00F31FB1" w:rsidP="005232C8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mem[x3100] = </w:t>
      </w:r>
      <w:proofErr w:type="spellStart"/>
      <w:r>
        <w:rPr>
          <w:rFonts w:ascii="Times New Roman" w:hAnsi="Times New Roman"/>
          <w:b/>
          <w:sz w:val="24"/>
        </w:rPr>
        <w:t>xFFFF</w:t>
      </w:r>
      <w:proofErr w:type="spellEnd"/>
      <w:r>
        <w:rPr>
          <w:rFonts w:ascii="Times New Roman" w:hAnsi="Times New Roman"/>
          <w:b/>
          <w:sz w:val="24"/>
        </w:rPr>
        <w:br/>
        <w:t>mem[x3101] = x0001</w:t>
      </w:r>
      <w:r>
        <w:rPr>
          <w:rFonts w:ascii="Times New Roman" w:hAnsi="Times New Roman"/>
          <w:b/>
          <w:sz w:val="24"/>
        </w:rPr>
        <w:br/>
        <w:t>mem[x3102] =x0010</w:t>
      </w:r>
    </w:p>
    <w:p w:rsidR="005965B3" w:rsidRDefault="005965B3" w:rsidP="005232C8">
      <w:pPr>
        <w:rPr>
          <w:rFonts w:ascii="Times New Roman" w:hAnsi="Times New Roman"/>
          <w:b/>
          <w:sz w:val="24"/>
        </w:rPr>
      </w:pPr>
      <w:bookmarkStart w:id="0" w:name="_GoBack"/>
      <w:bookmarkEnd w:id="0"/>
    </w:p>
    <w:p w:rsidR="005232C8" w:rsidRDefault="005232C8" w:rsidP="005232C8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lastRenderedPageBreak/>
        <w:t>Reference and Acknowledgement</w:t>
      </w:r>
    </w:p>
    <w:p w:rsidR="005232C8" w:rsidRDefault="005232C8" w:rsidP="005232C8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With or without encountering any difficulty, if you surfed the Internet to find some hints or to learn new information and/or technology to help you conducting the lab, you should include the information sources, such as the URLs, citations, or books.</w:t>
      </w:r>
    </w:p>
    <w:p w:rsidR="005232C8" w:rsidRDefault="005232C8" w:rsidP="005232C8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If you received assistance from anyone (e.g. working together with some friend for the lab), you should acknowledge people’s contribution.  </w:t>
      </w:r>
    </w:p>
    <w:p w:rsidR="00F31FB1" w:rsidRPr="00F31FB1" w:rsidRDefault="00F31FB1" w:rsidP="00F31FB1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24"/>
        </w:rPr>
      </w:pPr>
      <w:proofErr w:type="spellStart"/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Patt</w:t>
      </w:r>
      <w:proofErr w:type="spellEnd"/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, Yale N., and Sanjay J. Patel. </w:t>
      </w:r>
      <w:r>
        <w:rPr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Introduction to Computing Systems: from Bits and Gates to C and Beyond</w:t>
      </w: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. McGraw-Hill Higher Education, 2004.</w:t>
      </w:r>
    </w:p>
    <w:p w:rsidR="005232C8" w:rsidRPr="00FC51B6" w:rsidRDefault="005232C8" w:rsidP="005232C8">
      <w:pPr>
        <w:rPr>
          <w:rFonts w:ascii="Times New Roman" w:hAnsi="Times New Roman"/>
          <w:b/>
          <w:sz w:val="24"/>
        </w:rPr>
      </w:pPr>
    </w:p>
    <w:p w:rsidR="00BE15B4" w:rsidRDefault="00BE15B4"/>
    <w:sectPr w:rsidR="00BE15B4" w:rsidSect="00992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013BF"/>
    <w:multiLevelType w:val="hybridMultilevel"/>
    <w:tmpl w:val="6004E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26074D"/>
    <w:multiLevelType w:val="hybridMultilevel"/>
    <w:tmpl w:val="A82041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483412"/>
    <w:multiLevelType w:val="hybridMultilevel"/>
    <w:tmpl w:val="A2E6E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454933"/>
    <w:multiLevelType w:val="hybridMultilevel"/>
    <w:tmpl w:val="2692F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MjI2NDSzNDCyMDdQ0lEKTi0uzszPAykwrAUA3uCIRSwAAAA="/>
  </w:docVars>
  <w:rsids>
    <w:rsidRoot w:val="005232C8"/>
    <w:rsid w:val="00326729"/>
    <w:rsid w:val="005232C8"/>
    <w:rsid w:val="005457DF"/>
    <w:rsid w:val="005965B3"/>
    <w:rsid w:val="005A747E"/>
    <w:rsid w:val="006760FF"/>
    <w:rsid w:val="00874002"/>
    <w:rsid w:val="0091388A"/>
    <w:rsid w:val="00A21A13"/>
    <w:rsid w:val="00AA50CD"/>
    <w:rsid w:val="00BE15B4"/>
    <w:rsid w:val="00EE4604"/>
    <w:rsid w:val="00F31FB1"/>
    <w:rsid w:val="00FE5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C4D85"/>
  <w15:chartTrackingRefBased/>
  <w15:docId w15:val="{EC178114-203B-40C8-BF0E-A292AE28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32C8"/>
    <w:pPr>
      <w:spacing w:after="200" w:line="276" w:lineRule="auto"/>
    </w:pPr>
    <w:rPr>
      <w:rFonts w:ascii="Calibri" w:eastAsia="PMingLiU" w:hAnsi="Calibri" w:cs="Times New Roman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32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409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  Hernandez</dc:creator>
  <cp:keywords/>
  <dc:description/>
  <cp:lastModifiedBy>Reuben  Hernandez</cp:lastModifiedBy>
  <cp:revision>1</cp:revision>
  <dcterms:created xsi:type="dcterms:W3CDTF">2017-10-10T15:18:00Z</dcterms:created>
  <dcterms:modified xsi:type="dcterms:W3CDTF">2017-10-10T16:49:00Z</dcterms:modified>
</cp:coreProperties>
</file>